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50"/>
      <w:bookmarkEnd w:id="21"/>
      <w:r>
        <w:t xml:space="preserve">Center [ 150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urious-man"/>
      <w:bookmarkEnd w:id="23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ro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24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ro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34ac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4Z</dcterms:created>
  <dcterms:modified xsi:type="dcterms:W3CDTF">2017-09-09T12:22:24Z</dcterms:modified>
</cp:coreProperties>
</file>